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07404" w14:textId="12E90266" w:rsidR="006E678C" w:rsidRPr="00F51D0A" w:rsidRDefault="00C20738" w:rsidP="006E678C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i/>
          <w:sz w:val="28"/>
          <w:szCs w:val="28"/>
        </w:rPr>
        <w:t>GNYACSM</w:t>
      </w:r>
      <w:r w:rsidR="006E678C" w:rsidRPr="00C91BD3">
        <w:rPr>
          <w:rFonts w:ascii="Arial" w:hAnsi="Arial" w:cs="Arial"/>
          <w:b/>
          <w:i/>
          <w:sz w:val="28"/>
          <w:szCs w:val="28"/>
        </w:rPr>
        <w:t xml:space="preserve"> Abstract </w:t>
      </w:r>
      <w:r w:rsidR="006E678C" w:rsidRPr="00C91BD3">
        <w:rPr>
          <w:rFonts w:ascii="Arial" w:hAnsi="Arial" w:cs="Arial"/>
          <w:b/>
          <w:i/>
          <w:color w:val="FF0000"/>
          <w:sz w:val="28"/>
          <w:szCs w:val="28"/>
        </w:rPr>
        <w:t>–</w:t>
      </w:r>
      <w:r w:rsidR="006E678C" w:rsidRPr="00C91BD3">
        <w:rPr>
          <w:rFonts w:ascii="Arial" w:hAnsi="Arial" w:cs="Arial"/>
          <w:b/>
          <w:i/>
          <w:sz w:val="28"/>
          <w:szCs w:val="28"/>
        </w:rPr>
        <w:t xml:space="preserve"> </w:t>
      </w:r>
      <w:r w:rsidR="006E678C" w:rsidRPr="00C91BD3">
        <w:rPr>
          <w:rFonts w:ascii="Arial" w:hAnsi="Arial" w:cs="Arial"/>
          <w:b/>
          <w:i/>
          <w:color w:val="FF0000"/>
        </w:rPr>
        <w:t>Please do not change any fonts, font sizing, or spacing!</w:t>
      </w:r>
    </w:p>
    <w:p w14:paraId="205F8815" w14:textId="482162B8" w:rsidR="006E678C" w:rsidRPr="00C91BD3" w:rsidRDefault="00F248A4" w:rsidP="006E678C">
      <w:pPr>
        <w:rPr>
          <w:rFonts w:ascii="Arial" w:hAnsi="Arial" w:cs="Arial"/>
          <w:b/>
        </w:rPr>
      </w:pPr>
      <w:r w:rsidRPr="00C91B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3F302BC" wp14:editId="526C42AF">
                <wp:simplePos x="0" y="0"/>
                <wp:positionH relativeFrom="column">
                  <wp:posOffset>-5869</wp:posOffset>
                </wp:positionH>
                <wp:positionV relativeFrom="paragraph">
                  <wp:posOffset>75767</wp:posOffset>
                </wp:positionV>
                <wp:extent cx="6447790" cy="0"/>
                <wp:effectExtent l="0" t="0" r="16510" b="12700"/>
                <wp:wrapThrough wrapText="bothSides">
                  <wp:wrapPolygon edited="0">
                    <wp:start x="0" y="-1"/>
                    <wp:lineTo x="0" y="-1"/>
                    <wp:lineTo x="21613" y="-1"/>
                    <wp:lineTo x="21613" y="-1"/>
                    <wp:lineTo x="0" y="-1"/>
                  </wp:wrapPolygon>
                </wp:wrapThrough>
                <wp:docPr id="6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4779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00000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3ADBE2AA" id="Line 3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5pt,5.95pt" to="507.2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" strokeweight="1pt">
                <v:shadow color="black" opacity="24903f" origin=",.5" offset="0,.55556mm"/>
                <w10:wrap type="through"/>
              </v:line>
            </w:pict>
          </mc:Fallback>
        </mc:AlternateContent>
      </w:r>
    </w:p>
    <w:p w14:paraId="5E2EFC17" w14:textId="12A0DE75" w:rsidR="00F248A4" w:rsidRPr="00F248A4" w:rsidRDefault="006E678C" w:rsidP="006E678C">
      <w:pPr>
        <w:rPr>
          <w:rFonts w:ascii="Arial" w:hAnsi="Arial" w:cs="Arial"/>
          <w:b/>
          <w:color w:val="FF0000"/>
          <w:sz w:val="28"/>
          <w:szCs w:val="28"/>
        </w:rPr>
      </w:pPr>
      <w:r w:rsidRPr="00C91BD3">
        <w:rPr>
          <w:rFonts w:ascii="Arial" w:hAnsi="Arial" w:cs="Arial"/>
          <w:b/>
          <w:sz w:val="28"/>
          <w:szCs w:val="28"/>
        </w:rPr>
        <w:t xml:space="preserve">This is My Abstract Title </w:t>
      </w:r>
      <w:r w:rsidRPr="00C91BD3">
        <w:rPr>
          <w:rFonts w:ascii="Arial" w:hAnsi="Arial" w:cs="Arial"/>
          <w:b/>
          <w:i/>
          <w:color w:val="FF0000"/>
          <w:sz w:val="28"/>
          <w:szCs w:val="28"/>
        </w:rPr>
        <w:t>– notice appropriate uppercase</w:t>
      </w:r>
      <w:r w:rsidRPr="00C91BD3">
        <w:rPr>
          <w:rFonts w:ascii="Arial" w:hAnsi="Arial" w:cs="Arial"/>
          <w:b/>
          <w:color w:val="FF0000"/>
          <w:sz w:val="28"/>
          <w:szCs w:val="28"/>
        </w:rPr>
        <w:t xml:space="preserve"> </w:t>
      </w:r>
    </w:p>
    <w:p w14:paraId="39B3BDF5" w14:textId="30F819EF" w:rsidR="006E678C" w:rsidRPr="00C91BD3" w:rsidRDefault="006E678C" w:rsidP="006E678C">
      <w:pPr>
        <w:rPr>
          <w:rFonts w:ascii="Arial" w:hAnsi="Arial" w:cs="Arial"/>
          <w:lang w:val="es-MX"/>
        </w:rPr>
      </w:pPr>
    </w:p>
    <w:p w14:paraId="3F8B2EE7" w14:textId="041859B3" w:rsidR="006E678C" w:rsidRPr="00C91BD3" w:rsidRDefault="006E678C" w:rsidP="006E678C">
      <w:pPr>
        <w:rPr>
          <w:rFonts w:ascii="Arial" w:hAnsi="Arial" w:cs="Arial"/>
          <w:color w:val="FF0000"/>
          <w:sz w:val="20"/>
        </w:rPr>
      </w:pPr>
      <w:r w:rsidRPr="00C91BD3">
        <w:rPr>
          <w:rFonts w:ascii="Arial" w:hAnsi="Arial" w:cs="Arial"/>
          <w:caps/>
        </w:rPr>
        <w:t>AUTHOR B. ONE, AUTHOR C. TWO</w:t>
      </w:r>
      <w:r w:rsidRPr="00C91BD3">
        <w:rPr>
          <w:rFonts w:ascii="Arial" w:hAnsi="Arial" w:cs="Arial"/>
        </w:rPr>
        <w:t xml:space="preserve">, FACSM, &amp; </w:t>
      </w:r>
      <w:r w:rsidRPr="00C91BD3">
        <w:rPr>
          <w:rFonts w:ascii="Arial" w:hAnsi="Arial" w:cs="Arial"/>
          <w:caps/>
        </w:rPr>
        <w:t xml:space="preserve">AUTHOR D. THREE </w:t>
      </w:r>
      <w:r w:rsidRPr="00C91BD3">
        <w:rPr>
          <w:rFonts w:ascii="Arial" w:hAnsi="Arial" w:cs="Arial"/>
          <w:caps/>
          <w:color w:val="FF0000"/>
          <w:sz w:val="20"/>
        </w:rPr>
        <w:t>First then Last name, all upper-case</w:t>
      </w:r>
    </w:p>
    <w:p w14:paraId="59933805" w14:textId="110D872F" w:rsidR="006E678C" w:rsidRPr="00C91BD3" w:rsidRDefault="006E678C" w:rsidP="006E678C">
      <w:pPr>
        <w:rPr>
          <w:rFonts w:ascii="Arial" w:hAnsi="Arial" w:cs="Arial"/>
        </w:rPr>
      </w:pPr>
    </w:p>
    <w:p w14:paraId="7FD90B6D" w14:textId="71E2CD3E" w:rsidR="006E678C" w:rsidRPr="00C91BD3" w:rsidRDefault="006E678C" w:rsidP="006E678C">
      <w:pPr>
        <w:rPr>
          <w:rFonts w:ascii="Arial" w:hAnsi="Arial" w:cs="Arial"/>
        </w:rPr>
      </w:pPr>
      <w:r w:rsidRPr="00C91BD3">
        <w:rPr>
          <w:rFonts w:ascii="Arial" w:hAnsi="Arial" w:cs="Arial"/>
        </w:rPr>
        <w:t>Laboratory Name; Department; University; Location, STATE</w:t>
      </w:r>
    </w:p>
    <w:p w14:paraId="44985F37" w14:textId="12D31D8D" w:rsidR="006E678C" w:rsidRPr="00C91BD3" w:rsidRDefault="00F248A4" w:rsidP="006E678C">
      <w:pPr>
        <w:rPr>
          <w:rFonts w:ascii="Arial" w:hAnsi="Arial" w:cs="Arial"/>
          <w:vertAlign w:val="superscript"/>
        </w:rPr>
      </w:pPr>
      <w:r w:rsidRPr="00C91B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AFA723" wp14:editId="6FF7CEF1">
                <wp:simplePos x="0" y="0"/>
                <wp:positionH relativeFrom="column">
                  <wp:posOffset>-635</wp:posOffset>
                </wp:positionH>
                <wp:positionV relativeFrom="paragraph">
                  <wp:posOffset>184785</wp:posOffset>
                </wp:positionV>
                <wp:extent cx="6447790" cy="0"/>
                <wp:effectExtent l="0" t="0" r="16510" b="12700"/>
                <wp:wrapThrough wrapText="bothSides">
                  <wp:wrapPolygon edited="0">
                    <wp:start x="0" y="-1"/>
                    <wp:lineTo x="0" y="-1"/>
                    <wp:lineTo x="21613" y="-1"/>
                    <wp:lineTo x="21613" y="-1"/>
                    <wp:lineTo x="0" y="-1"/>
                  </wp:wrapPolygon>
                </wp:wrapThrough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4779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00000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5DF9C43E" id="Line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14.55pt" to="507.6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" strokeweight="1pt">
                <v:shadow color="black" opacity="24903f" origin=",.5" offset="0,.55556mm"/>
                <w10:wrap type="through"/>
              </v:line>
            </w:pict>
          </mc:Fallback>
        </mc:AlternateContent>
      </w:r>
    </w:p>
    <w:p w14:paraId="45ECD406" w14:textId="1CD8217C" w:rsidR="00F248A4" w:rsidRDefault="00F248A4" w:rsidP="006E678C">
      <w:pPr>
        <w:rPr>
          <w:rFonts w:ascii="Arial" w:hAnsi="Arial" w:cs="Arial"/>
          <w:i/>
        </w:rPr>
      </w:pPr>
    </w:p>
    <w:p w14:paraId="24899C52" w14:textId="75912D18" w:rsidR="006E678C" w:rsidRPr="00C91BD3" w:rsidRDefault="006E678C" w:rsidP="006E678C">
      <w:pPr>
        <w:rPr>
          <w:rFonts w:ascii="Arial" w:hAnsi="Arial" w:cs="Arial"/>
          <w:color w:val="FF0000"/>
        </w:rPr>
      </w:pPr>
      <w:r w:rsidRPr="00C91BD3">
        <w:rPr>
          <w:rFonts w:ascii="Arial" w:hAnsi="Arial" w:cs="Arial"/>
          <w:i/>
        </w:rPr>
        <w:t xml:space="preserve">Category: Undergraduate/Masters/Doctoral </w:t>
      </w:r>
      <w:r w:rsidRPr="00C91BD3">
        <w:rPr>
          <w:rFonts w:ascii="Arial" w:hAnsi="Arial" w:cs="Arial"/>
          <w:color w:val="FF0000"/>
        </w:rPr>
        <w:t>(select one &amp; delete others)</w:t>
      </w:r>
    </w:p>
    <w:p w14:paraId="4E3EB960" w14:textId="77777777" w:rsidR="006E678C" w:rsidRPr="00C91BD3" w:rsidRDefault="006E678C" w:rsidP="006E678C">
      <w:pPr>
        <w:rPr>
          <w:rFonts w:ascii="Arial" w:hAnsi="Arial" w:cs="Arial"/>
          <w:i/>
          <w:color w:val="FF0000"/>
        </w:rPr>
      </w:pPr>
    </w:p>
    <w:p w14:paraId="575A6B92" w14:textId="77777777" w:rsidR="006E678C" w:rsidRPr="00C91BD3" w:rsidRDefault="006E678C" w:rsidP="006E678C">
      <w:pPr>
        <w:rPr>
          <w:rFonts w:ascii="Arial" w:hAnsi="Arial" w:cs="Arial"/>
        </w:rPr>
      </w:pPr>
      <w:r w:rsidRPr="00C91BD3">
        <w:rPr>
          <w:rFonts w:ascii="Arial" w:hAnsi="Arial" w:cs="Arial"/>
          <w:i/>
        </w:rPr>
        <w:t xml:space="preserve">Advisor / Mentor: Last Name, First Name (email address) </w:t>
      </w:r>
      <w:r w:rsidRPr="00C91BD3">
        <w:rPr>
          <w:rFonts w:ascii="Arial" w:hAnsi="Arial" w:cs="Arial"/>
          <w:i/>
          <w:color w:val="FF0000"/>
        </w:rPr>
        <w:t xml:space="preserve">– </w:t>
      </w:r>
      <w:r w:rsidRPr="00C91BD3">
        <w:rPr>
          <w:rFonts w:ascii="Arial" w:hAnsi="Arial" w:cs="Arial"/>
          <w:color w:val="FF0000"/>
        </w:rPr>
        <w:t>do NOT hyperlink the email</w:t>
      </w:r>
    </w:p>
    <w:p w14:paraId="42DD95C2" w14:textId="77777777" w:rsidR="006E678C" w:rsidRPr="00C91BD3" w:rsidRDefault="006E678C" w:rsidP="006E678C">
      <w:pPr>
        <w:rPr>
          <w:rFonts w:ascii="Arial" w:hAnsi="Arial" w:cs="Arial"/>
          <w:sz w:val="20"/>
          <w:szCs w:val="20"/>
        </w:rPr>
      </w:pPr>
    </w:p>
    <w:p w14:paraId="49C70586" w14:textId="77777777" w:rsidR="006E678C" w:rsidRPr="00C91BD3" w:rsidRDefault="006E678C" w:rsidP="006E678C">
      <w:pPr>
        <w:jc w:val="center"/>
        <w:rPr>
          <w:rFonts w:ascii="Arial" w:hAnsi="Arial" w:cs="Arial"/>
        </w:rPr>
      </w:pPr>
      <w:r w:rsidRPr="00C91BD3">
        <w:rPr>
          <w:rFonts w:ascii="Arial" w:hAnsi="Arial" w:cs="Arial"/>
        </w:rPr>
        <w:t>ABSTRACT</w:t>
      </w:r>
    </w:p>
    <w:p w14:paraId="732BBB8B" w14:textId="5AB31C51" w:rsidR="006E678C" w:rsidRPr="00E766BF" w:rsidRDefault="006E678C" w:rsidP="00CC38BF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E766BF">
        <w:rPr>
          <w:rFonts w:ascii="Arial" w:hAnsi="Arial" w:cs="Arial"/>
        </w:rPr>
        <w:t xml:space="preserve">Begin with a short sentence or two with background on the topic.  Please include a </w:t>
      </w:r>
      <w:r w:rsidRPr="00E766BF">
        <w:rPr>
          <w:rFonts w:ascii="Arial" w:hAnsi="Arial" w:cs="Arial"/>
          <w:b/>
        </w:rPr>
        <w:t>PURPOSE</w:t>
      </w:r>
      <w:r w:rsidRPr="00E766BF">
        <w:rPr>
          <w:rFonts w:ascii="Arial" w:hAnsi="Arial" w:cs="Arial"/>
        </w:rPr>
        <w:t xml:space="preserve">: describing the intent of the study. </w:t>
      </w:r>
      <w:r w:rsidRPr="00E766BF">
        <w:rPr>
          <w:rFonts w:ascii="Arial" w:hAnsi="Arial" w:cs="Arial"/>
          <w:b/>
        </w:rPr>
        <w:t>METHODS</w:t>
      </w:r>
      <w:r w:rsidRPr="00E766BF">
        <w:rPr>
          <w:rFonts w:ascii="Arial" w:hAnsi="Arial" w:cs="Arial"/>
        </w:rPr>
        <w:t xml:space="preserve">: how the study was conducted. </w:t>
      </w:r>
      <w:r w:rsidRPr="00E766BF">
        <w:rPr>
          <w:rFonts w:ascii="Arial" w:hAnsi="Arial" w:cs="Arial"/>
          <w:b/>
        </w:rPr>
        <w:t>RESULTS</w:t>
      </w:r>
      <w:r w:rsidRPr="00E766BF">
        <w:rPr>
          <w:rFonts w:ascii="Arial" w:hAnsi="Arial" w:cs="Arial"/>
        </w:rPr>
        <w:t xml:space="preserve">: findings of the study should be here. </w:t>
      </w:r>
      <w:r w:rsidRPr="00E766BF">
        <w:rPr>
          <w:rFonts w:ascii="Arial" w:hAnsi="Arial" w:cs="Arial"/>
          <w:b/>
        </w:rPr>
        <w:t>CONCLUSION</w:t>
      </w:r>
      <w:r w:rsidRPr="00E766BF">
        <w:rPr>
          <w:rFonts w:ascii="Arial" w:hAnsi="Arial" w:cs="Arial"/>
        </w:rPr>
        <w:t xml:space="preserve">: Reference lists are not generally included.  </w:t>
      </w:r>
      <w:r w:rsidRPr="00E766BF">
        <w:rPr>
          <w:rFonts w:ascii="Arial" w:hAnsi="Arial" w:cs="Arial"/>
          <w:color w:val="FF0000"/>
        </w:rPr>
        <w:t xml:space="preserve">Please note the abstract headings (they must be included, </w:t>
      </w:r>
      <w:r w:rsidRPr="00E766BF">
        <w:rPr>
          <w:rFonts w:ascii="Arial" w:hAnsi="Arial" w:cs="Arial"/>
          <w:b/>
          <w:color w:val="FF0000"/>
        </w:rPr>
        <w:t>bolded</w:t>
      </w:r>
      <w:r w:rsidR="0013425F" w:rsidRPr="00E766BF">
        <w:rPr>
          <w:rFonts w:ascii="Arial" w:hAnsi="Arial" w:cs="Arial"/>
          <w:b/>
          <w:color w:val="FF0000"/>
        </w:rPr>
        <w:t>,</w:t>
      </w:r>
      <w:r w:rsidRPr="00E766BF">
        <w:rPr>
          <w:rFonts w:ascii="Arial" w:hAnsi="Arial" w:cs="Arial"/>
          <w:color w:val="FF0000"/>
        </w:rPr>
        <w:t xml:space="preserve"> and </w:t>
      </w:r>
      <w:r w:rsidRPr="00E766BF">
        <w:rPr>
          <w:rFonts w:ascii="Arial" w:hAnsi="Arial" w:cs="Arial"/>
          <w:caps/>
          <w:color w:val="FF0000"/>
        </w:rPr>
        <w:t>uppercase</w:t>
      </w:r>
      <w:r w:rsidRPr="00E766BF">
        <w:rPr>
          <w:rFonts w:ascii="Arial" w:hAnsi="Arial" w:cs="Arial"/>
          <w:color w:val="FF0000"/>
        </w:rPr>
        <w:t xml:space="preserve">). Do </w:t>
      </w:r>
      <w:r w:rsidRPr="00E766BF">
        <w:rPr>
          <w:rFonts w:ascii="Arial" w:hAnsi="Arial" w:cs="Arial"/>
          <w:b/>
          <w:color w:val="FF0000"/>
        </w:rPr>
        <w:t>NOT</w:t>
      </w:r>
      <w:r w:rsidRPr="00E766BF">
        <w:rPr>
          <w:rFonts w:ascii="Arial" w:hAnsi="Arial" w:cs="Arial"/>
          <w:color w:val="FF0000"/>
        </w:rPr>
        <w:t xml:space="preserve"> change the justification (alignment), font type, font size, or spacing (</w:t>
      </w:r>
      <w:r w:rsidR="0013425F" w:rsidRPr="00E766BF">
        <w:rPr>
          <w:rFonts w:ascii="Arial" w:hAnsi="Arial" w:cs="Arial"/>
          <w:color w:val="FF0000"/>
        </w:rPr>
        <w:t>a</w:t>
      </w:r>
      <w:r w:rsidRPr="00E766BF">
        <w:rPr>
          <w:rFonts w:ascii="Arial" w:hAnsi="Arial" w:cs="Arial"/>
          <w:color w:val="FF0000"/>
        </w:rPr>
        <w:t>bstracts should be single-spaced).</w:t>
      </w:r>
    </w:p>
    <w:p w14:paraId="6FC6C9D7" w14:textId="77777777" w:rsidR="006E678C" w:rsidRPr="00E766BF" w:rsidRDefault="006E678C" w:rsidP="00CC38BF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383A312C" w14:textId="1396F2A0" w:rsidR="006E678C" w:rsidRPr="00E766BF" w:rsidRDefault="006E678C" w:rsidP="00CC38BF">
      <w:pPr>
        <w:autoSpaceDE w:val="0"/>
        <w:autoSpaceDN w:val="0"/>
        <w:adjustRightInd w:val="0"/>
        <w:jc w:val="both"/>
        <w:rPr>
          <w:rFonts w:ascii="Arial" w:hAnsi="Arial" w:cs="Arial"/>
          <w:color w:val="FF0000"/>
        </w:rPr>
      </w:pPr>
      <w:r w:rsidRPr="00E766BF">
        <w:rPr>
          <w:rFonts w:ascii="Arial" w:hAnsi="Arial" w:cs="Arial"/>
          <w:color w:val="FF0000"/>
        </w:rPr>
        <w:t xml:space="preserve">All abstracts (maximum 2000 characters without </w:t>
      </w:r>
      <w:r w:rsidR="0013425F" w:rsidRPr="00E766BF">
        <w:rPr>
          <w:rFonts w:ascii="Arial" w:hAnsi="Arial" w:cs="Arial"/>
          <w:color w:val="FF0000"/>
        </w:rPr>
        <w:t>spaces and/or one page</w:t>
      </w:r>
      <w:r w:rsidRPr="00E766BF">
        <w:rPr>
          <w:rFonts w:ascii="Arial" w:hAnsi="Arial" w:cs="Arial"/>
          <w:color w:val="FF0000"/>
        </w:rPr>
        <w:t xml:space="preserve">) will be published in the program as submitted. </w:t>
      </w:r>
    </w:p>
    <w:p w14:paraId="2B7D2666" w14:textId="77777777" w:rsidR="006E678C" w:rsidRPr="00E766BF" w:rsidRDefault="006E678C" w:rsidP="00CC38BF">
      <w:pPr>
        <w:autoSpaceDE w:val="0"/>
        <w:autoSpaceDN w:val="0"/>
        <w:adjustRightInd w:val="0"/>
        <w:jc w:val="both"/>
        <w:rPr>
          <w:rFonts w:ascii="Arial" w:hAnsi="Arial" w:cs="Arial"/>
          <w:color w:val="FF0000"/>
        </w:rPr>
      </w:pPr>
    </w:p>
    <w:p w14:paraId="7B36E07B" w14:textId="61949659" w:rsidR="006E678C" w:rsidRPr="00E766BF" w:rsidRDefault="006E678C" w:rsidP="00CC38BF">
      <w:pPr>
        <w:jc w:val="both"/>
        <w:rPr>
          <w:rFonts w:ascii="Arial" w:hAnsi="Arial" w:cs="Arial"/>
        </w:rPr>
      </w:pPr>
      <w:r w:rsidRPr="00E766BF">
        <w:rPr>
          <w:rFonts w:ascii="Arial" w:hAnsi="Arial" w:cs="Arial"/>
          <w:color w:val="FF0000"/>
        </w:rPr>
        <w:t xml:space="preserve">Direct any questions about this process to Dr. </w:t>
      </w:r>
      <w:r w:rsidR="00C20738" w:rsidRPr="00E766BF">
        <w:rPr>
          <w:rFonts w:ascii="Arial" w:hAnsi="Arial" w:cs="Arial"/>
          <w:color w:val="FF0000"/>
        </w:rPr>
        <w:t>Tim Allerton</w:t>
      </w:r>
      <w:r w:rsidRPr="00E766BF">
        <w:rPr>
          <w:rFonts w:ascii="Arial" w:hAnsi="Arial" w:cs="Arial"/>
          <w:color w:val="FF0000"/>
        </w:rPr>
        <w:t xml:space="preserve"> (</w:t>
      </w:r>
      <w:hyperlink r:id="rId7" w:history="1">
        <w:r w:rsidR="003140F0" w:rsidRPr="00E766BF">
          <w:rPr>
            <w:rStyle w:val="Hyperlink"/>
            <w:rFonts w:ascii="Arial" w:hAnsi="Arial" w:cs="Arial"/>
          </w:rPr>
          <w:t>timothy.allerton@prbc</w:t>
        </w:r>
      </w:hyperlink>
      <w:r w:rsidR="00233AA6" w:rsidRPr="00E766BF">
        <w:rPr>
          <w:rStyle w:val="Hyperlink"/>
          <w:rFonts w:ascii="Arial" w:hAnsi="Arial" w:cs="Arial"/>
        </w:rPr>
        <w:t>.edu</w:t>
      </w:r>
      <w:r w:rsidRPr="00E766BF">
        <w:rPr>
          <w:rStyle w:val="Hyperlink"/>
          <w:rFonts w:ascii="Arial" w:hAnsi="Arial" w:cs="Arial"/>
          <w:color w:val="FF0000"/>
        </w:rPr>
        <w:t>)</w:t>
      </w:r>
      <w:r w:rsidRPr="00E766BF">
        <w:rPr>
          <w:rFonts w:ascii="Arial" w:hAnsi="Arial" w:cs="Arial"/>
          <w:color w:val="FF0000"/>
        </w:rPr>
        <w:t xml:space="preserve"> to ensure your abstract is formatted properly and submitted successfully. </w:t>
      </w:r>
    </w:p>
    <w:p w14:paraId="034ECF31" w14:textId="77777777" w:rsidR="006E678C" w:rsidRPr="00E766BF" w:rsidRDefault="006E678C" w:rsidP="00CC38BF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16F2BB3" w14:textId="77777777" w:rsidR="006E678C" w:rsidRPr="00E766BF" w:rsidRDefault="006E678C" w:rsidP="00CC38BF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E766BF">
        <w:rPr>
          <w:rFonts w:ascii="Arial" w:hAnsi="Arial" w:cs="Arial"/>
          <w:color w:val="FF0000"/>
        </w:rPr>
        <w:t xml:space="preserve">Once finished, be sure to </w:t>
      </w:r>
      <w:r w:rsidRPr="00E766BF">
        <w:rPr>
          <w:rFonts w:ascii="Arial" w:hAnsi="Arial" w:cs="Arial"/>
          <w:b/>
          <w:color w:val="FF0000"/>
        </w:rPr>
        <w:t>delete anything in red</w:t>
      </w:r>
      <w:r w:rsidRPr="00E766BF">
        <w:rPr>
          <w:rFonts w:ascii="Arial" w:hAnsi="Arial" w:cs="Arial"/>
          <w:color w:val="FF0000"/>
        </w:rPr>
        <w:t>. Once the following is read, please delete as well:</w:t>
      </w:r>
    </w:p>
    <w:p w14:paraId="20EC1B8B" w14:textId="77777777" w:rsidR="006E678C" w:rsidRPr="00E766BF" w:rsidRDefault="006E678C" w:rsidP="00CC38BF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603B679D" w14:textId="4AD88E96" w:rsidR="00AE53A6" w:rsidRPr="00E766BF" w:rsidRDefault="006E678C" w:rsidP="00CC38BF">
      <w:pPr>
        <w:jc w:val="both"/>
        <w:rPr>
          <w:rFonts w:ascii="Arial" w:hAnsi="Arial" w:cs="Arial"/>
          <w:color w:val="FF0000"/>
        </w:rPr>
      </w:pPr>
      <w:r w:rsidRPr="00E766BF">
        <w:rPr>
          <w:rFonts w:ascii="Arial" w:hAnsi="Arial" w:cs="Arial"/>
          <w:color w:val="FF0000"/>
        </w:rPr>
        <w:t xml:space="preserve">This abstract has not been presented and will not be presented at any other conference, other than National ACSM. Abstract submission assumes </w:t>
      </w:r>
      <w:r w:rsidR="00FB5BE5" w:rsidRPr="00E766BF">
        <w:rPr>
          <w:rFonts w:ascii="Arial" w:hAnsi="Arial" w:cs="Arial"/>
          <w:color w:val="FF0000"/>
        </w:rPr>
        <w:t xml:space="preserve">the </w:t>
      </w:r>
      <w:r w:rsidRPr="00E766BF">
        <w:rPr>
          <w:rFonts w:ascii="Arial" w:hAnsi="Arial" w:cs="Arial"/>
          <w:color w:val="FF0000"/>
        </w:rPr>
        <w:t>study has been approved by an appropriate IRB.</w:t>
      </w:r>
    </w:p>
    <w:p w14:paraId="6FC96C1A" w14:textId="77777777" w:rsidR="00864B40" w:rsidRPr="00AE53A6" w:rsidRDefault="00864B40" w:rsidP="00CC38BF">
      <w:pPr>
        <w:jc w:val="both"/>
        <w:rPr>
          <w:rFonts w:ascii="Arial" w:hAnsi="Arial" w:cs="Arial"/>
          <w:color w:val="000000" w:themeColor="text1"/>
        </w:rPr>
      </w:pPr>
      <w:bookmarkStart w:id="0" w:name="_GoBack"/>
      <w:bookmarkEnd w:id="0"/>
    </w:p>
    <w:sectPr w:rsidR="00864B40" w:rsidRPr="00AE53A6" w:rsidSect="0015315A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05487" w14:textId="77777777" w:rsidR="00884F6A" w:rsidRDefault="00884F6A" w:rsidP="00EF7EDC">
      <w:r>
        <w:separator/>
      </w:r>
    </w:p>
  </w:endnote>
  <w:endnote w:type="continuationSeparator" w:id="0">
    <w:p w14:paraId="21E2A361" w14:textId="77777777" w:rsidR="00884F6A" w:rsidRDefault="00884F6A" w:rsidP="00EF7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788C0" w14:textId="74E623D9" w:rsidR="001939CA" w:rsidRDefault="001939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F9B25" w14:textId="77777777" w:rsidR="00884F6A" w:rsidRDefault="00884F6A" w:rsidP="00EF7EDC">
      <w:r>
        <w:separator/>
      </w:r>
    </w:p>
  </w:footnote>
  <w:footnote w:type="continuationSeparator" w:id="0">
    <w:p w14:paraId="36E134C3" w14:textId="77777777" w:rsidR="00884F6A" w:rsidRDefault="00884F6A" w:rsidP="00EF7E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058F2" w14:textId="328C2838" w:rsidR="00FB5BE5" w:rsidRDefault="00884F6A">
    <w:pPr>
      <w:pStyle w:val="Header"/>
    </w:pPr>
    <w:r>
      <w:rPr>
        <w:noProof/>
      </w:rPr>
      <w:pict w14:anchorId="45EFBA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0902022" o:spid="_x0000_s2051" type="#_x0000_t75" alt="GNY acsm logo (4)" style="position:absolute;margin-left:0;margin-top:0;width:539.65pt;height:219.85pt;z-index:-25163776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GNY acsm logo (4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C6C3A" w14:textId="18C9BF50" w:rsidR="00F248A4" w:rsidRDefault="00884F6A">
    <w:pPr>
      <w:pStyle w:val="Header"/>
    </w:pPr>
    <w:r>
      <w:rPr>
        <w:noProof/>
      </w:rPr>
      <w:pict w14:anchorId="0EBD16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0902023" o:spid="_x0000_s2050" type="#_x0000_t75" alt="GNY acsm logo (4)" style="position:absolute;margin-left:0;margin-top:0;width:539.65pt;height:219.85pt;z-index:-2516367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GNY acsm logo (4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FBBCE" w14:textId="635F56BE" w:rsidR="00FB5BE5" w:rsidRDefault="00884F6A">
    <w:pPr>
      <w:pStyle w:val="Header"/>
    </w:pPr>
    <w:r>
      <w:rPr>
        <w:noProof/>
      </w:rPr>
      <w:pict w14:anchorId="5B8FB1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0902021" o:spid="_x0000_s2049" type="#_x0000_t75" alt="GNY acsm logo (4)" style="position:absolute;margin-left:0;margin-top:0;width:539.65pt;height:219.85pt;z-index:-25163878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GNY acsm logo (4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D7CF8"/>
    <w:multiLevelType w:val="multilevel"/>
    <w:tmpl w:val="1A860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6B2287"/>
    <w:multiLevelType w:val="multilevel"/>
    <w:tmpl w:val="9C7EF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657FA4"/>
    <w:multiLevelType w:val="multilevel"/>
    <w:tmpl w:val="1A860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4866A0"/>
    <w:multiLevelType w:val="multilevel"/>
    <w:tmpl w:val="96384B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BC7897"/>
    <w:multiLevelType w:val="multilevel"/>
    <w:tmpl w:val="441EC6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AE6E36"/>
    <w:multiLevelType w:val="multilevel"/>
    <w:tmpl w:val="1A860A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MDc3NrYwMja3NDNX0lEKTi0uzszPAykwrAUAwWgO5CwAAAA="/>
  </w:docVars>
  <w:rsids>
    <w:rsidRoot w:val="0015315A"/>
    <w:rsid w:val="0003185B"/>
    <w:rsid w:val="0004214C"/>
    <w:rsid w:val="00050949"/>
    <w:rsid w:val="000A258F"/>
    <w:rsid w:val="000E46F5"/>
    <w:rsid w:val="0013425F"/>
    <w:rsid w:val="00135B11"/>
    <w:rsid w:val="0015315A"/>
    <w:rsid w:val="00175B58"/>
    <w:rsid w:val="001939CA"/>
    <w:rsid w:val="001C2B94"/>
    <w:rsid w:val="00211BE6"/>
    <w:rsid w:val="00233AA6"/>
    <w:rsid w:val="002341E7"/>
    <w:rsid w:val="0025425F"/>
    <w:rsid w:val="0026166D"/>
    <w:rsid w:val="002A05F9"/>
    <w:rsid w:val="003140F0"/>
    <w:rsid w:val="003350EB"/>
    <w:rsid w:val="00340F5C"/>
    <w:rsid w:val="0035070B"/>
    <w:rsid w:val="003879B0"/>
    <w:rsid w:val="0039567E"/>
    <w:rsid w:val="003A169D"/>
    <w:rsid w:val="003B747E"/>
    <w:rsid w:val="003C4E39"/>
    <w:rsid w:val="00470342"/>
    <w:rsid w:val="004B616B"/>
    <w:rsid w:val="004D1606"/>
    <w:rsid w:val="00537AA8"/>
    <w:rsid w:val="00561EA0"/>
    <w:rsid w:val="00614DB9"/>
    <w:rsid w:val="00617A73"/>
    <w:rsid w:val="00617CBB"/>
    <w:rsid w:val="00666FB7"/>
    <w:rsid w:val="00683C3C"/>
    <w:rsid w:val="006C0227"/>
    <w:rsid w:val="006E0714"/>
    <w:rsid w:val="006E678C"/>
    <w:rsid w:val="0079158E"/>
    <w:rsid w:val="00796FE8"/>
    <w:rsid w:val="007E153B"/>
    <w:rsid w:val="00805732"/>
    <w:rsid w:val="008138D3"/>
    <w:rsid w:val="008261C0"/>
    <w:rsid w:val="0085147A"/>
    <w:rsid w:val="00864B40"/>
    <w:rsid w:val="00884F6A"/>
    <w:rsid w:val="00886150"/>
    <w:rsid w:val="00894A14"/>
    <w:rsid w:val="008B0FAC"/>
    <w:rsid w:val="009042ED"/>
    <w:rsid w:val="00945988"/>
    <w:rsid w:val="00987F9F"/>
    <w:rsid w:val="009C7CA6"/>
    <w:rsid w:val="009D07B1"/>
    <w:rsid w:val="009E6ACF"/>
    <w:rsid w:val="00A155E7"/>
    <w:rsid w:val="00A36DD5"/>
    <w:rsid w:val="00A40DA3"/>
    <w:rsid w:val="00A45065"/>
    <w:rsid w:val="00A60B4E"/>
    <w:rsid w:val="00A67E92"/>
    <w:rsid w:val="00A947F5"/>
    <w:rsid w:val="00AB6F35"/>
    <w:rsid w:val="00AE53A6"/>
    <w:rsid w:val="00B15390"/>
    <w:rsid w:val="00B33341"/>
    <w:rsid w:val="00B4218F"/>
    <w:rsid w:val="00B63D9B"/>
    <w:rsid w:val="00C20738"/>
    <w:rsid w:val="00C44F68"/>
    <w:rsid w:val="00CC38BF"/>
    <w:rsid w:val="00CC4054"/>
    <w:rsid w:val="00CC58A3"/>
    <w:rsid w:val="00CD7550"/>
    <w:rsid w:val="00CE2684"/>
    <w:rsid w:val="00D1593E"/>
    <w:rsid w:val="00DB00E9"/>
    <w:rsid w:val="00DE07C6"/>
    <w:rsid w:val="00E760EA"/>
    <w:rsid w:val="00E766BF"/>
    <w:rsid w:val="00E940CC"/>
    <w:rsid w:val="00EA368E"/>
    <w:rsid w:val="00EC009D"/>
    <w:rsid w:val="00ED05E0"/>
    <w:rsid w:val="00EE2FB9"/>
    <w:rsid w:val="00EE3EF5"/>
    <w:rsid w:val="00EE51F2"/>
    <w:rsid w:val="00EE60CE"/>
    <w:rsid w:val="00EF36E0"/>
    <w:rsid w:val="00EF7EDC"/>
    <w:rsid w:val="00F248A4"/>
    <w:rsid w:val="00F24CBD"/>
    <w:rsid w:val="00F51D0A"/>
    <w:rsid w:val="00F718DB"/>
    <w:rsid w:val="00F753FC"/>
    <w:rsid w:val="00F80CDD"/>
    <w:rsid w:val="00FB5BE5"/>
    <w:rsid w:val="00FE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16795A2"/>
  <w14:defaultImageDpi w14:val="32767"/>
  <w15:chartTrackingRefBased/>
  <w15:docId w15:val="{F1BFCE82-AB4B-864D-AD82-B4632F58A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C405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15315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5315A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15315A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31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5315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1531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5315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15315A"/>
    <w:rPr>
      <w:b/>
      <w:bCs/>
    </w:rPr>
  </w:style>
  <w:style w:type="character" w:customStyle="1" w:styleId="apple-converted-space">
    <w:name w:val="apple-converted-space"/>
    <w:basedOn w:val="DefaultParagraphFont"/>
    <w:rsid w:val="0015315A"/>
  </w:style>
  <w:style w:type="character" w:styleId="Hyperlink">
    <w:name w:val="Hyperlink"/>
    <w:basedOn w:val="DefaultParagraphFont"/>
    <w:uiPriority w:val="99"/>
    <w:unhideWhenUsed/>
    <w:rsid w:val="0015315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A947F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2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0F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2B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B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B9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B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B9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C2B94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B9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B94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7E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7ED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F7E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EDC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B5B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2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08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97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9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69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947359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729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82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67227">
                          <w:marLeft w:val="18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734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894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511944">
                          <w:marLeft w:val="18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763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1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7580">
              <w:marLeft w:val="0"/>
              <w:marRight w:val="0"/>
              <w:marTop w:val="6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3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69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6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688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451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1570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142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308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887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7821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82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850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44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49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007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2445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735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926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7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imothy.allerton@prb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Dunn</dc:creator>
  <cp:keywords/>
  <dc:description/>
  <cp:lastModifiedBy>Author</cp:lastModifiedBy>
  <cp:revision>2</cp:revision>
  <dcterms:created xsi:type="dcterms:W3CDTF">2023-02-18T04:44:00Z</dcterms:created>
  <dcterms:modified xsi:type="dcterms:W3CDTF">2023-02-18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04bb0a645cecc48544cee3a24af149649c00b524a162732e5344bf2ffaf778</vt:lpwstr>
  </property>
</Properties>
</file>